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66.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67.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68.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69.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70.png" ContentType="image/png"/>
  <Override PartName="/word/media/rId71.png" ContentType="image/png"/>
  <Override PartName="/word/media/rId72.png" ContentType="image/png"/>
  <Override PartName="/word/media/rId73.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22</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34"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_All_Disp-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_All_Disp-2.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_All_Disp-3.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Scatter_Excluded-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Scatter_Excluded-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Scatter_Excluded-3.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Scatter_Excluded-4.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Scatter_Excluded-5.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Scatter_Excluded-6.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Scatter_Excluded-7.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Scatter_Excluded-8.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Scatter_Excluded-9.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bookmarkEnd w:id="44"/>
    <w:bookmarkStart w:id="64"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Trendlines_ManagedArea-1.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Trendlines_ManagedArea-2.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Trendlines_ManagedArea-3.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Trendlines_ManagedArea-4.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Trendlines_ManagedArea-5.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Trendlines_ManagedArea-6.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Trendlines_ManagedArea-7.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Trendlines_ManagedArea-8.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Trendlines_ManagedArea-9.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Trendlines_ManagedArea-10.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Trendlines_ManagedArea-11.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Trendlines_ManagedArea-12.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Trendlines_ManagedArea-13.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Trendlines_ManagedArea-14.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Trendlines_ManagedArea-15.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Trendlines_ManagedArea-16.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Trendlines_ManagedArea-17.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Trendlines_ManagedArea-18.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Trendlines_ManagedArea-19.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bookmarkEnd w:id="64"/>
    <w:bookmarkStart w:id="122"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1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1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1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1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1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1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1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1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1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1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2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2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2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2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2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2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2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2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2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2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3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3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3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3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3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3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3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3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3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3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4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4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4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4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4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4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4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4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4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4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5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5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5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5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5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5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5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W_files/figure-html/BoxPlots_ManagedArea-5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p>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66" Target="media/rId66.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67" Target="media/rId67.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68" Target="media/rId68.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69" Target="media/rId69.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Salinity</dc:title>
  <dc:creator/>
  <cp:keywords/>
  <dcterms:created xsi:type="dcterms:W3CDTF">2022-11-22T18:34:21Z</dcterms:created>
  <dcterms:modified xsi:type="dcterms:W3CDTF">2022-11-22T18: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2 November, 2022</vt:lpwstr>
  </property>
  <property fmtid="{D5CDD505-2E9C-101B-9397-08002B2CF9AE}" pid="3" name="output">
    <vt:lpwstr/>
  </property>
</Properties>
</file>